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800,600">
      <v:fill color2="fill darken(118)" method="linear sigma" focus="100%" type="gradient"/>
    </v:background>
  </w:background>
  <w:body>
    <w:p w14:paraId="1FCDA45C" w14:textId="77777777" w:rsidR="001E1891" w:rsidRDefault="001E1891" w:rsidP="001E1891">
      <w:pPr>
        <w:pStyle w:val="NormalWeb"/>
        <w:rPr>
          <w:rFonts w:ascii="Trebuchet MS" w:hAnsi="Trebuchet MS"/>
        </w:rPr>
      </w:pPr>
    </w:p>
    <w:p w14:paraId="2C27B6AC" w14:textId="42ADA794" w:rsidR="001E1891" w:rsidRPr="00550C87" w:rsidRDefault="001E1891" w:rsidP="001E1891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Q1.)</w:t>
      </w:r>
      <w:r w:rsidRPr="00550C87">
        <w:rPr>
          <w:rFonts w:ascii="Trebuchet MS" w:hAnsi="Trebuchet MS"/>
          <w:b/>
          <w:bCs/>
        </w:rPr>
        <w:t>What is Physical AI?</w:t>
      </w:r>
    </w:p>
    <w:p w14:paraId="0A979F02" w14:textId="3A671ED8" w:rsidR="001E1891" w:rsidRP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that works only on computers</w:t>
      </w:r>
    </w:p>
    <w:p w14:paraId="75BBBDE1" w14:textId="211728F3" w:rsidR="001E1891" w:rsidRP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 xml:space="preserve">AI used in real machines that sense and act </w:t>
      </w:r>
    </w:p>
    <w:p w14:paraId="3E705CBF" w14:textId="108ABC03" w:rsidR="001E1891" w:rsidRP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used for games only</w:t>
      </w:r>
    </w:p>
    <w:p w14:paraId="4A8274E1" w14:textId="77777777" w:rsid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that writes cod</w:t>
      </w:r>
      <w:r>
        <w:rPr>
          <w:rFonts w:ascii="Trebuchet MS" w:hAnsi="Trebuchet MS"/>
        </w:rPr>
        <w:t>e</w:t>
      </w:r>
    </w:p>
    <w:p w14:paraId="425346FE" w14:textId="7C613452" w:rsidR="001E1891" w:rsidRPr="00550C87" w:rsidRDefault="001E1891" w:rsidP="001E1891">
      <w:pPr>
        <w:pStyle w:val="NormalWeb"/>
        <w:rPr>
          <w:rFonts w:ascii="Trebuchet MS" w:hAnsi="Trebuchet MS"/>
          <w:b/>
          <w:bCs/>
        </w:rPr>
      </w:pPr>
      <w:r>
        <w:rPr>
          <w:rFonts w:ascii="Trebuchet MS" w:hAnsi="Trebuchet MS"/>
        </w:rPr>
        <w:t xml:space="preserve">                    </w:t>
      </w:r>
      <w:r w:rsidRPr="00550C87">
        <w:rPr>
          <w:rFonts w:ascii="Trebuchet MS" w:hAnsi="Trebuchet MS"/>
          <w:b/>
          <w:bCs/>
        </w:rPr>
        <w:t xml:space="preserve">  Q2.)</w:t>
      </w:r>
      <w:r w:rsidRPr="00550C87">
        <w:rPr>
          <w:rFonts w:ascii="Trebuchet MS" w:hAnsi="Trebuchet MS"/>
          <w:b/>
          <w:bCs/>
        </w:rPr>
        <w:t>Which of these is an example of a physical machine?</w:t>
      </w:r>
    </w:p>
    <w:p w14:paraId="0FD75DBC" w14:textId="07A7765E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 mobile app</w:t>
      </w:r>
    </w:p>
    <w:p w14:paraId="5433B882" w14:textId="3E74A3BA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 spreadsheet</w:t>
      </w:r>
    </w:p>
    <w:p w14:paraId="5F3A2A71" w14:textId="1BB9FD86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 xml:space="preserve">A smart car </w:t>
      </w:r>
    </w:p>
    <w:p w14:paraId="557B1B5F" w14:textId="493FC72F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 calculator</w:t>
      </w:r>
    </w:p>
    <w:p w14:paraId="23196DD6" w14:textId="59D10FF6" w:rsidR="001E1891" w:rsidRPr="00550C87" w:rsidRDefault="001E1891" w:rsidP="001E1891">
      <w:pPr>
        <w:pStyle w:val="NormalWeb"/>
        <w:rPr>
          <w:rFonts w:ascii="Trebuchet MS" w:hAnsi="Trebuchet MS"/>
          <w:b/>
          <w:bCs/>
        </w:rPr>
      </w:pPr>
      <w:r>
        <w:rPr>
          <w:rFonts w:ascii="Trebuchet MS" w:hAnsi="Trebuchet MS"/>
        </w:rPr>
        <w:t xml:space="preserve">                      </w:t>
      </w:r>
      <w:r w:rsidRPr="00550C87">
        <w:rPr>
          <w:rFonts w:ascii="Trebuchet MS" w:hAnsi="Trebuchet MS"/>
          <w:b/>
          <w:bCs/>
        </w:rPr>
        <w:t>Q3.)</w:t>
      </w:r>
      <w:r w:rsidRPr="00550C87">
        <w:rPr>
          <w:rFonts w:ascii="Trebuchet MS" w:hAnsi="Trebuchet MS"/>
          <w:b/>
          <w:bCs/>
        </w:rPr>
        <w:t>Physical AI is made up of:</w:t>
      </w:r>
    </w:p>
    <w:p w14:paraId="21977EBD" w14:textId="2A12ED46" w:rsidR="001E1891" w:rsidRPr="001E1891" w:rsidRDefault="001E1891" w:rsidP="001E189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Just AI software</w:t>
      </w:r>
    </w:p>
    <w:p w14:paraId="4BE5E3E3" w14:textId="33255658" w:rsidR="001E1891" w:rsidRPr="001E1891" w:rsidRDefault="001E1891" w:rsidP="001E189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+ Physical machines + Real-world tasks</w:t>
      </w:r>
    </w:p>
    <w:p w14:paraId="4D646364" w14:textId="3A6E457C" w:rsidR="001E1891" w:rsidRPr="001E1891" w:rsidRDefault="001E1891" w:rsidP="001E189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Robots + Batteries only</w:t>
      </w:r>
    </w:p>
    <w:p w14:paraId="6446E11A" w14:textId="77777777" w:rsidR="00F52681" w:rsidRDefault="001E1891" w:rsidP="00F5268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Cloud + Wi-Fi</w:t>
      </w:r>
    </w:p>
    <w:p w14:paraId="67E2941A" w14:textId="4C07D150" w:rsidR="00F52681" w:rsidRPr="00550C87" w:rsidRDefault="00F52681" w:rsidP="00F52681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Q4</w:t>
      </w:r>
      <w:r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Pr="00550C87">
        <w:rPr>
          <w:rFonts w:ascii="Trebuchet MS" w:hAnsi="Trebuchet MS"/>
          <w:b/>
          <w:bCs/>
        </w:rPr>
        <w:t xml:space="preserve"> What is a robot?</w:t>
      </w:r>
    </w:p>
    <w:p w14:paraId="7A58854E" w14:textId="39461B19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>A kind of toy</w:t>
      </w:r>
    </w:p>
    <w:p w14:paraId="30FEF5B3" w14:textId="518A52F1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A machine that can do tasks </w:t>
      </w:r>
    </w:p>
    <w:p w14:paraId="4024B150" w14:textId="429CBE9E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>A book</w:t>
      </w:r>
    </w:p>
    <w:p w14:paraId="5AB3295F" w14:textId="12498FCA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>A type of animal</w:t>
      </w:r>
    </w:p>
    <w:p w14:paraId="0C6A7A44" w14:textId="708C8379" w:rsidR="00F52681" w:rsidRPr="00550C87" w:rsidRDefault="002E2E28" w:rsidP="002E2E28">
      <w:pPr>
        <w:pStyle w:val="NormalWeb"/>
        <w:spacing w:before="24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</w:t>
      </w:r>
      <w:r w:rsidR="00F52681" w:rsidRPr="00550C87">
        <w:rPr>
          <w:rFonts w:ascii="Trebuchet MS" w:hAnsi="Trebuchet MS"/>
          <w:b/>
          <w:bCs/>
        </w:rPr>
        <w:t>Q5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ich of these is a physical machine?</w:t>
      </w:r>
    </w:p>
    <w:p w14:paraId="6BE145E9" w14:textId="23182E04" w:rsidR="00F52681" w:rsidRPr="00F52681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Robot </w:t>
      </w:r>
    </w:p>
    <w:p w14:paraId="3C43F93A" w14:textId="71AA01F4" w:rsidR="00F52681" w:rsidRPr="00F52681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>Drawing</w:t>
      </w:r>
    </w:p>
    <w:p w14:paraId="16BCEA08" w14:textId="2219D7D1" w:rsidR="00F52681" w:rsidRPr="00F52681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>Song</w:t>
      </w:r>
    </w:p>
    <w:p w14:paraId="3AD4A3EE" w14:textId="77777777" w:rsidR="002E2E28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>Story</w:t>
      </w:r>
    </w:p>
    <w:p w14:paraId="05CBC7F2" w14:textId="523DB1ED" w:rsidR="00F52681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Q6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>What is a sensor like for a machine?</w:t>
      </w:r>
    </w:p>
    <w:p w14:paraId="75C2532C" w14:textId="7980F3F9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>Brain</w:t>
      </w:r>
    </w:p>
    <w:p w14:paraId="3AFDAB08" w14:textId="631C9170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>Foot</w:t>
      </w:r>
    </w:p>
    <w:p w14:paraId="3097290D" w14:textId="5A046ACD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Eyes and ears </w:t>
      </w:r>
    </w:p>
    <w:p w14:paraId="320E94B7" w14:textId="768210A3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>Hair</w:t>
      </w:r>
    </w:p>
    <w:p w14:paraId="746C04C6" w14:textId="77777777" w:rsidR="00F52681" w:rsidRPr="00F52681" w:rsidRDefault="00F52681" w:rsidP="00F52681">
      <w:pPr>
        <w:pStyle w:val="NormalWeb"/>
        <w:ind w:left="2880"/>
        <w:rPr>
          <w:rFonts w:ascii="Trebuchet MS" w:hAnsi="Trebuchet MS"/>
        </w:rPr>
      </w:pPr>
    </w:p>
    <w:p w14:paraId="6F000707" w14:textId="28B16C85" w:rsidR="00F52681" w:rsidRPr="00550C87" w:rsidRDefault="002E2E28" w:rsidP="002E2E28">
      <w:pPr>
        <w:pStyle w:val="NormalWeb"/>
        <w:ind w:left="171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7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>Which machine can fly and check crops?</w:t>
      </w:r>
    </w:p>
    <w:p w14:paraId="6F1A9558" w14:textId="0FE86342" w:rsidR="00F52681" w:rsidRPr="00F52681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Train</w:t>
      </w:r>
    </w:p>
    <w:p w14:paraId="69E05045" w14:textId="613496B1" w:rsidR="00F52681" w:rsidRPr="00F52681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Car</w:t>
      </w:r>
    </w:p>
    <w:p w14:paraId="5D745848" w14:textId="77777777" w:rsidR="00F52681" w:rsidRPr="00F52681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Drone </w:t>
      </w:r>
    </w:p>
    <w:p w14:paraId="3DB4599F" w14:textId="77777777" w:rsidR="002E2E28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Television</w:t>
      </w:r>
    </w:p>
    <w:p w14:paraId="60617F65" w14:textId="4D2620FC" w:rsidR="00F52681" w:rsidRPr="00550C87" w:rsidRDefault="002E2E28" w:rsidP="002E2E28">
      <w:pPr>
        <w:pStyle w:val="NormalWeb"/>
        <w:ind w:left="1890" w:hanging="18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8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temperature sensor measure?</w:t>
      </w:r>
    </w:p>
    <w:p w14:paraId="17611F3C" w14:textId="34C1DC23" w:rsidR="00F52681" w:rsidRPr="00F52681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Speed</w:t>
      </w:r>
    </w:p>
    <w:p w14:paraId="03F7F699" w14:textId="0C26EBFB" w:rsidR="00F52681" w:rsidRPr="00F52681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Light</w:t>
      </w:r>
    </w:p>
    <w:p w14:paraId="5ABC0F17" w14:textId="4C37B7AD" w:rsidR="00F52681" w:rsidRPr="00F52681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Heat or cold </w:t>
      </w:r>
    </w:p>
    <w:p w14:paraId="24CB6741" w14:textId="1E8A5048" w:rsidR="00F52681" w:rsidRPr="002E2E28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Sound</w:t>
      </w:r>
    </w:p>
    <w:p w14:paraId="2A44FA5D" w14:textId="12C827C9" w:rsidR="00F52681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Q9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motion sensor do?</w:t>
      </w:r>
    </w:p>
    <w:p w14:paraId="33457BC8" w14:textId="3C75D047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Tells a story</w:t>
      </w:r>
    </w:p>
    <w:p w14:paraId="0BAA71C4" w14:textId="0EC4040B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Detects movement </w:t>
      </w:r>
    </w:p>
    <w:p w14:paraId="24DB11F8" w14:textId="10DBE215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Plays music</w:t>
      </w:r>
    </w:p>
    <w:p w14:paraId="034D1F8E" w14:textId="5E7CE910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Shows pictures</w:t>
      </w:r>
    </w:p>
    <w:p w14:paraId="281174E5" w14:textId="4433DE05" w:rsidR="00F52681" w:rsidRPr="00550C87" w:rsidRDefault="002E2E28" w:rsidP="002E2E28">
      <w:pPr>
        <w:pStyle w:val="NormalWeb"/>
        <w:ind w:left="1350" w:firstLine="36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10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light sensor sense?</w:t>
      </w:r>
    </w:p>
    <w:p w14:paraId="40BE503B" w14:textId="77777777" w:rsidR="00F52681" w:rsidRPr="00F52681" w:rsidRDefault="00F52681" w:rsidP="002E2E28">
      <w:pPr>
        <w:pStyle w:val="NormalWeb"/>
        <w:numPr>
          <w:ilvl w:val="0"/>
          <w:numId w:val="20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Smell</w:t>
      </w:r>
    </w:p>
    <w:p w14:paraId="6018B582" w14:textId="77777777" w:rsidR="00F52681" w:rsidRPr="00F52681" w:rsidRDefault="00F52681" w:rsidP="002E2E28">
      <w:pPr>
        <w:pStyle w:val="NormalWeb"/>
        <w:numPr>
          <w:ilvl w:val="0"/>
          <w:numId w:val="20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Noise</w:t>
      </w:r>
    </w:p>
    <w:p w14:paraId="2EF82068" w14:textId="77777777" w:rsidR="00F52681" w:rsidRPr="00F52681" w:rsidRDefault="00F52681" w:rsidP="002E2E28">
      <w:pPr>
        <w:pStyle w:val="NormalWeb"/>
        <w:numPr>
          <w:ilvl w:val="0"/>
          <w:numId w:val="20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Light or darkness </w:t>
      </w:r>
    </w:p>
    <w:p w14:paraId="4ACE2038" w14:textId="77777777" w:rsidR="002E2E28" w:rsidRDefault="00F52681" w:rsidP="002E2E28">
      <w:pPr>
        <w:pStyle w:val="NormalWeb"/>
        <w:numPr>
          <w:ilvl w:val="0"/>
          <w:numId w:val="20"/>
        </w:numPr>
        <w:tabs>
          <w:tab w:val="left" w:pos="2520"/>
        </w:tabs>
        <w:ind w:left="2880" w:hanging="720"/>
        <w:rPr>
          <w:rFonts w:ascii="Trebuchet MS" w:hAnsi="Trebuchet MS"/>
        </w:rPr>
      </w:pPr>
      <w:r w:rsidRPr="00F52681">
        <w:rPr>
          <w:rFonts w:ascii="Trebuchet MS" w:hAnsi="Trebuchet MS"/>
        </w:rPr>
        <w:t>Taste</w:t>
      </w:r>
    </w:p>
    <w:p w14:paraId="55692DEA" w14:textId="0FE769F9" w:rsidR="00F52681" w:rsidRPr="00550C87" w:rsidRDefault="002E2E28" w:rsidP="002E2E28">
      <w:pPr>
        <w:pStyle w:val="NormalWeb"/>
        <w:tabs>
          <w:tab w:val="left" w:pos="2520"/>
        </w:tabs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Q11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sound sensor do?</w:t>
      </w:r>
    </w:p>
    <w:p w14:paraId="3F135049" w14:textId="7777777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Smells food</w:t>
      </w:r>
    </w:p>
    <w:p w14:paraId="62FBD809" w14:textId="7777777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Hears sounds </w:t>
      </w:r>
    </w:p>
    <w:p w14:paraId="729BB11A" w14:textId="49500C3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Shows videos</w:t>
      </w:r>
    </w:p>
    <w:p w14:paraId="59E6187F" w14:textId="7777777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Cools air</w:t>
      </w:r>
    </w:p>
    <w:p w14:paraId="10D8431D" w14:textId="188CAAD5" w:rsidR="00F52681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Q</w:t>
      </w:r>
      <w:r w:rsidR="00F52681" w:rsidRPr="00550C87">
        <w:rPr>
          <w:rFonts w:ascii="Trebuchet MS" w:hAnsi="Trebuchet MS"/>
          <w:b/>
          <w:bCs/>
        </w:rPr>
        <w:t>1</w:t>
      </w:r>
      <w:r w:rsidRPr="00550C87">
        <w:rPr>
          <w:rFonts w:ascii="Trebuchet MS" w:hAnsi="Trebuchet MS"/>
          <w:b/>
          <w:bCs/>
        </w:rPr>
        <w:t>2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self-driving car do?</w:t>
      </w:r>
    </w:p>
    <w:p w14:paraId="53936602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Drives by itself </w:t>
      </w:r>
    </w:p>
    <w:p w14:paraId="58BD3696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>Flies in the sky</w:t>
      </w:r>
    </w:p>
    <w:p w14:paraId="6DE40CDA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>Stays in the garage</w:t>
      </w:r>
    </w:p>
    <w:p w14:paraId="60CE0AC5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>Needs a horse</w:t>
      </w:r>
    </w:p>
    <w:p w14:paraId="5B7FFFE8" w14:textId="77777777" w:rsidR="00F52681" w:rsidRPr="00F52681" w:rsidRDefault="00F52681" w:rsidP="00F52681">
      <w:pPr>
        <w:pStyle w:val="NormalWeb"/>
        <w:ind w:left="2880"/>
        <w:rPr>
          <w:rFonts w:ascii="Trebuchet MS" w:hAnsi="Trebuchet MS"/>
        </w:rPr>
      </w:pPr>
    </w:p>
    <w:p w14:paraId="5889470A" w14:textId="12AA35D6" w:rsidR="00F52681" w:rsidRPr="00550C87" w:rsidRDefault="002E2E28" w:rsidP="002E2E28">
      <w:pPr>
        <w:pStyle w:val="NormalWeb"/>
        <w:spacing w:before="240"/>
        <w:ind w:left="189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</w:t>
      </w:r>
      <w:r w:rsidR="00F52681" w:rsidRPr="00550C87">
        <w:rPr>
          <w:rFonts w:ascii="Trebuchet MS" w:hAnsi="Trebuchet MS"/>
          <w:b/>
          <w:bCs/>
        </w:rPr>
        <w:t>1</w:t>
      </w:r>
      <w:r w:rsidRPr="00550C87">
        <w:rPr>
          <w:rFonts w:ascii="Trebuchet MS" w:hAnsi="Trebuchet MS"/>
          <w:b/>
          <w:bCs/>
        </w:rPr>
        <w:t>3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is Machine Learning?</w:t>
      </w:r>
    </w:p>
    <w:p w14:paraId="257729B8" w14:textId="77777777" w:rsidR="00F52681" w:rsidRPr="00F5268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Reading a book</w:t>
      </w:r>
    </w:p>
    <w:p w14:paraId="67883E93" w14:textId="77777777" w:rsidR="00F52681" w:rsidRPr="00F5268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Machines learning from data </w:t>
      </w:r>
    </w:p>
    <w:p w14:paraId="70D57939" w14:textId="77777777" w:rsidR="00F52681" w:rsidRPr="00F5268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Eating food</w:t>
      </w:r>
    </w:p>
    <w:p w14:paraId="6B7D6550" w14:textId="43BDAFE9" w:rsidR="001E189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Running fast</w:t>
      </w:r>
    </w:p>
    <w:p w14:paraId="29DFD162" w14:textId="24471D92" w:rsidR="002E2E28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  Q14</w:t>
      </w:r>
      <w:r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Pr="00550C87">
        <w:rPr>
          <w:rFonts w:ascii="Trebuchet MS" w:hAnsi="Trebuchet MS"/>
          <w:b/>
          <w:bCs/>
        </w:rPr>
        <w:t xml:space="preserve"> Which of the following best explains edge computing?</w:t>
      </w:r>
    </w:p>
    <w:p w14:paraId="0A705C38" w14:textId="39BECDED" w:rsidR="002E2E28" w:rsidRPr="002E2E28" w:rsidRDefault="002E2E28" w:rsidP="002E2E28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>Using AI only in computers</w:t>
      </w:r>
    </w:p>
    <w:p w14:paraId="138E8BFD" w14:textId="6BCCFCFF" w:rsidR="002E2E28" w:rsidRPr="002E2E28" w:rsidRDefault="002E2E28" w:rsidP="002E2E28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>Sending data to space</w:t>
      </w:r>
    </w:p>
    <w:p w14:paraId="5E9D32DD" w14:textId="37BAD245" w:rsidR="002E2E28" w:rsidRPr="002E2E28" w:rsidRDefault="002E2E28" w:rsidP="002E2E28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 xml:space="preserve">AI working on the device without cloud/internet </w:t>
      </w:r>
    </w:p>
    <w:p w14:paraId="748604CD" w14:textId="3ADF2542" w:rsidR="002E2E28" w:rsidRPr="00550C87" w:rsidRDefault="002E2E28" w:rsidP="00550C87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>Connecting many robots together</w:t>
      </w:r>
    </w:p>
    <w:p w14:paraId="54731E5D" w14:textId="04B67358" w:rsidR="002E2E28" w:rsidRPr="00550C87" w:rsidRDefault="002E2E28" w:rsidP="002E2E28">
      <w:pPr>
        <w:pStyle w:val="NormalWeb"/>
        <w:ind w:left="198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15</w:t>
      </w:r>
      <w:r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Pr="00550C87">
        <w:rPr>
          <w:rFonts w:ascii="Trebuchet MS" w:hAnsi="Trebuchet MS"/>
          <w:b/>
          <w:bCs/>
        </w:rPr>
        <w:t>A robot in a factory uses a camera to check products. This is an example of:</w:t>
      </w:r>
    </w:p>
    <w:p w14:paraId="5F60B338" w14:textId="2D928965" w:rsidR="002E2E28" w:rsidRPr="002E2E28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>Entertainment AI</w:t>
      </w:r>
    </w:p>
    <w:p w14:paraId="1BC85897" w14:textId="77388020" w:rsidR="002E2E28" w:rsidRPr="002E2E28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 xml:space="preserve">Physical AI with vision sensors </w:t>
      </w:r>
    </w:p>
    <w:p w14:paraId="6FFB6C40" w14:textId="64C1BB3A" w:rsidR="002E2E28" w:rsidRPr="002E2E28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>Smart agriculture</w:t>
      </w:r>
    </w:p>
    <w:p w14:paraId="5F125FA6" w14:textId="3770CDB4" w:rsidR="002E2E28" w:rsidRPr="00C171DC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>Light sensor usage</w:t>
      </w:r>
    </w:p>
    <w:sectPr w:rsidR="002E2E28" w:rsidRPr="00C171DC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3C735" w14:textId="77777777" w:rsidR="00531ABE" w:rsidRDefault="00531ABE">
      <w:r>
        <w:separator/>
      </w:r>
    </w:p>
  </w:endnote>
  <w:endnote w:type="continuationSeparator" w:id="0">
    <w:p w14:paraId="19D90C16" w14:textId="77777777" w:rsidR="00531ABE" w:rsidRDefault="00531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4653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45AB7B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B758F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301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301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6CD9F1B2" w14:textId="4A13DBA1" w:rsidR="004D1C3A" w:rsidRPr="00A308AB" w:rsidRDefault="00CA491B" w:rsidP="00A308AB">
    <w:pPr>
      <w:pStyle w:val="Footer"/>
      <w:rPr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1F59DBE1" wp14:editId="6394447A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A8B2C" w14:textId="77777777" w:rsidR="00531ABE" w:rsidRDefault="00531ABE">
      <w:r>
        <w:separator/>
      </w:r>
    </w:p>
  </w:footnote>
  <w:footnote w:type="continuationSeparator" w:id="0">
    <w:p w14:paraId="4035F65E" w14:textId="77777777" w:rsidR="00531ABE" w:rsidRDefault="00531A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5AC2" w14:textId="77777777" w:rsidR="004D1C3A" w:rsidRDefault="00E07E1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4BEA95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1DF1C6DB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86E51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30103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9D18E0" w14:textId="0977BDFA" w:rsidR="004D1C3A" w:rsidRDefault="00CA491B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17D505E" wp14:editId="5D4A60FD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15A165" w14:textId="3CA2BEC5" w:rsidR="004D1C3A" w:rsidRPr="00005C34" w:rsidRDefault="00CE4E82" w:rsidP="005E79F3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0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7D505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" filled="f" stroked="f">
              <v:textbox>
                <w:txbxContent>
                  <w:p w14:paraId="3815A165" w14:textId="3CA2BEC5" w:rsidR="004D1C3A" w:rsidRPr="00005C34" w:rsidRDefault="00CE4E82" w:rsidP="005E79F3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1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80C7F1" wp14:editId="051D18DF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3EB715" w14:textId="31BFCBC5" w:rsidR="00CA1A5F" w:rsidRPr="001E1891" w:rsidRDefault="001E1891" w:rsidP="001E1891">
                          <w:pP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 xml:space="preserve">                                                     </w:t>
                          </w:r>
                          <w:r w:rsidRPr="001E1891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Physical A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80C7F1"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" filled="f" stroked="f">
              <v:textbox>
                <w:txbxContent>
                  <w:p w14:paraId="3A3EB715" w14:textId="31BFCBC5" w:rsidR="00CA1A5F" w:rsidRPr="001E1891" w:rsidRDefault="001E1891" w:rsidP="001E1891">
                    <w:pPr>
                      <w:rPr>
                        <w:rFonts w:ascii="Trebuchet MS" w:hAnsi="Trebuchet MS"/>
                        <w:b/>
                        <w:bCs/>
                        <w:color w:val="FFFFFF"/>
                      </w:rPr>
                    </w:pPr>
                    <w:r>
                      <w:rPr>
                        <w:color w:val="FFFFFF" w:themeColor="background1"/>
                      </w:rPr>
                      <w:t xml:space="preserve">                                                     </w:t>
                    </w:r>
                    <w:r w:rsidRPr="001E1891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Physical A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I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A833F52" wp14:editId="385D53D2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4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3342C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DIGYab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2820F8C5" wp14:editId="2B336810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13F45817" wp14:editId="4E2AC7F2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F683BC" w14:textId="74414C0A" w:rsidR="00CE4E82" w:rsidRPr="00142A96" w:rsidRDefault="00CA491B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1AAC4EF" wp14:editId="378B40CA">
                                <wp:extent cx="5524500" cy="342900"/>
                                <wp:effectExtent l="0" t="0" r="0" b="0"/>
                                <wp:docPr id="9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5528A7ED" w14:textId="29BEA7A5" w:rsidR="004D1C3A" w:rsidRDefault="00CA491B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1E6E8" wp14:editId="7D25AF2F">
                                <wp:extent cx="5524500" cy="342900"/>
                                <wp:effectExtent l="0" t="0" r="0" b="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F45817"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" stroked="f">
              <v:textbox>
                <w:txbxContent>
                  <w:p w14:paraId="5DF683BC" w14:textId="74414C0A" w:rsidR="00CE4E82" w:rsidRPr="00142A96" w:rsidRDefault="00CA491B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 wp14:anchorId="71AAC4EF" wp14:editId="378B40CA">
                          <wp:extent cx="5524500" cy="342900"/>
                          <wp:effectExtent l="0" t="0" r="0" b="0"/>
                          <wp:docPr id="9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5528A7ED" w14:textId="29BEA7A5" w:rsidR="004D1C3A" w:rsidRDefault="00CA491B" w:rsidP="00107714">
                    <w:r>
                      <w:rPr>
                        <w:noProof/>
                      </w:rPr>
                      <w:drawing>
                        <wp:inline distT="0" distB="0" distL="0" distR="0" wp14:anchorId="3F51E6E8" wp14:editId="7D25AF2F">
                          <wp:extent cx="5524500" cy="342900"/>
                          <wp:effectExtent l="0" t="0" r="0" b="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C760A">
      <w:rPr>
        <w:noProof/>
        <w:lang w:val="en-US" w:eastAsia="en-US"/>
      </w:rPr>
      <w:pict w14:anchorId="1FE418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C8D2F3D" wp14:editId="7D933CE9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73549D" w14:textId="05AF0716" w:rsidR="004D1C3A" w:rsidRDefault="00CA491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42347" wp14:editId="65C9B198">
                                <wp:extent cx="1257300" cy="8943975"/>
                                <wp:effectExtent l="0" t="0" r="0" b="0"/>
                                <wp:docPr id="7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8D2F3D"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" filled="f" stroked="f">
              <v:textbox>
                <w:txbxContent>
                  <w:p w14:paraId="2273549D" w14:textId="05AF0716" w:rsidR="004D1C3A" w:rsidRDefault="00CA491B">
                    <w:r>
                      <w:rPr>
                        <w:noProof/>
                      </w:rPr>
                      <w:drawing>
                        <wp:inline distT="0" distB="0" distL="0" distR="0" wp14:anchorId="44142347" wp14:editId="65C9B198">
                          <wp:extent cx="1257300" cy="8943975"/>
                          <wp:effectExtent l="0" t="0" r="0" b="0"/>
                          <wp:docPr id="7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70DBA" w14:textId="77777777" w:rsidR="004D1C3A" w:rsidRDefault="00E07E17">
    <w:pPr>
      <w:pStyle w:val="Header"/>
    </w:pPr>
    <w:r>
      <w:rPr>
        <w:noProof/>
        <w:lang w:val="en-US" w:eastAsia="en-US"/>
      </w:rPr>
      <w:pict w14:anchorId="5554FA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6B0E"/>
    <w:multiLevelType w:val="hybridMultilevel"/>
    <w:tmpl w:val="CFDCA044"/>
    <w:lvl w:ilvl="0" w:tplc="04090017">
      <w:start w:val="1"/>
      <w:numFmt w:val="lowerLetter"/>
      <w:lvlText w:val="%1)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8B07FA3"/>
    <w:multiLevelType w:val="hybridMultilevel"/>
    <w:tmpl w:val="A4F00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F287C"/>
    <w:multiLevelType w:val="hybridMultilevel"/>
    <w:tmpl w:val="9386E240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163819E2"/>
    <w:multiLevelType w:val="hybridMultilevel"/>
    <w:tmpl w:val="5B5E8266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74F623F"/>
    <w:multiLevelType w:val="multilevel"/>
    <w:tmpl w:val="B9F22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CD4CB1"/>
    <w:multiLevelType w:val="multilevel"/>
    <w:tmpl w:val="D9E26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BD45D9"/>
    <w:multiLevelType w:val="hybridMultilevel"/>
    <w:tmpl w:val="CFDCA044"/>
    <w:lvl w:ilvl="0" w:tplc="04090017">
      <w:start w:val="1"/>
      <w:numFmt w:val="lowerLetter"/>
      <w:lvlText w:val="%1)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7" w15:restartNumberingAfterBreak="0">
    <w:nsid w:val="1D1733E5"/>
    <w:multiLevelType w:val="hybridMultilevel"/>
    <w:tmpl w:val="210AE336"/>
    <w:lvl w:ilvl="0" w:tplc="04090017">
      <w:start w:val="1"/>
      <w:numFmt w:val="lowerLetter"/>
      <w:lvlText w:val="%1)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8" w15:restartNumberingAfterBreak="0">
    <w:nsid w:val="1EF1309B"/>
    <w:multiLevelType w:val="hybridMultilevel"/>
    <w:tmpl w:val="C7164180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1F09640A"/>
    <w:multiLevelType w:val="hybridMultilevel"/>
    <w:tmpl w:val="1D0CC3E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3913C72"/>
    <w:multiLevelType w:val="hybridMultilevel"/>
    <w:tmpl w:val="231E9E3E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1" w15:restartNumberingAfterBreak="0">
    <w:nsid w:val="23DF5A3E"/>
    <w:multiLevelType w:val="hybridMultilevel"/>
    <w:tmpl w:val="AC560764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28A90908"/>
    <w:multiLevelType w:val="hybridMultilevel"/>
    <w:tmpl w:val="34782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7855"/>
    <w:multiLevelType w:val="hybridMultilevel"/>
    <w:tmpl w:val="68DC46A4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36186B62"/>
    <w:multiLevelType w:val="multilevel"/>
    <w:tmpl w:val="BA04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AC4149"/>
    <w:multiLevelType w:val="hybridMultilevel"/>
    <w:tmpl w:val="92DA3F10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3C831E47"/>
    <w:multiLevelType w:val="multilevel"/>
    <w:tmpl w:val="698EE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C269AF"/>
    <w:multiLevelType w:val="hybridMultilevel"/>
    <w:tmpl w:val="50A2C508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556C582D"/>
    <w:multiLevelType w:val="hybridMultilevel"/>
    <w:tmpl w:val="EE90D1CE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 w15:restartNumberingAfterBreak="0">
    <w:nsid w:val="5D2A58AE"/>
    <w:multiLevelType w:val="hybridMultilevel"/>
    <w:tmpl w:val="A36E53C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 w15:restartNumberingAfterBreak="0">
    <w:nsid w:val="62F509C5"/>
    <w:multiLevelType w:val="hybridMultilevel"/>
    <w:tmpl w:val="DF24F5E8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67917CEA"/>
    <w:multiLevelType w:val="multilevel"/>
    <w:tmpl w:val="F1B2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C804BB2"/>
    <w:multiLevelType w:val="multilevel"/>
    <w:tmpl w:val="728832A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0574B3"/>
    <w:multiLevelType w:val="hybridMultilevel"/>
    <w:tmpl w:val="6BB215B0"/>
    <w:lvl w:ilvl="0" w:tplc="04090017">
      <w:start w:val="1"/>
      <w:numFmt w:val="lowerLetter"/>
      <w:lvlText w:val="%1)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 w:tentative="1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24" w15:restartNumberingAfterBreak="0">
    <w:nsid w:val="799D4425"/>
    <w:multiLevelType w:val="multilevel"/>
    <w:tmpl w:val="E1680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12"/>
  </w:num>
  <w:num w:numId="4">
    <w:abstractNumId w:val="1"/>
  </w:num>
  <w:num w:numId="5">
    <w:abstractNumId w:val="19"/>
  </w:num>
  <w:num w:numId="6">
    <w:abstractNumId w:val="22"/>
  </w:num>
  <w:num w:numId="7">
    <w:abstractNumId w:val="24"/>
  </w:num>
  <w:num w:numId="8">
    <w:abstractNumId w:val="21"/>
  </w:num>
  <w:num w:numId="9">
    <w:abstractNumId w:val="16"/>
  </w:num>
  <w:num w:numId="10">
    <w:abstractNumId w:val="14"/>
  </w:num>
  <w:num w:numId="11">
    <w:abstractNumId w:val="9"/>
  </w:num>
  <w:num w:numId="12">
    <w:abstractNumId w:val="3"/>
  </w:num>
  <w:num w:numId="13">
    <w:abstractNumId w:val="13"/>
  </w:num>
  <w:num w:numId="14">
    <w:abstractNumId w:val="20"/>
  </w:num>
  <w:num w:numId="15">
    <w:abstractNumId w:val="18"/>
  </w:num>
  <w:num w:numId="16">
    <w:abstractNumId w:val="11"/>
  </w:num>
  <w:num w:numId="17">
    <w:abstractNumId w:val="7"/>
  </w:num>
  <w:num w:numId="18">
    <w:abstractNumId w:val="2"/>
  </w:num>
  <w:num w:numId="19">
    <w:abstractNumId w:val="17"/>
  </w:num>
  <w:num w:numId="20">
    <w:abstractNumId w:val="23"/>
  </w:num>
  <w:num w:numId="21">
    <w:abstractNumId w:val="15"/>
  </w:num>
  <w:num w:numId="22">
    <w:abstractNumId w:val="8"/>
  </w:num>
  <w:num w:numId="23">
    <w:abstractNumId w:val="6"/>
  </w:num>
  <w:num w:numId="24">
    <w:abstractNumId w:val="0"/>
  </w:num>
  <w:num w:numId="25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625DF"/>
    <w:rsid w:val="00070DB1"/>
    <w:rsid w:val="00084386"/>
    <w:rsid w:val="00086199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C39D3"/>
    <w:rsid w:val="000E0EE1"/>
    <w:rsid w:val="000E1206"/>
    <w:rsid w:val="000E4527"/>
    <w:rsid w:val="000E7BB5"/>
    <w:rsid w:val="000F0034"/>
    <w:rsid w:val="00107714"/>
    <w:rsid w:val="00114531"/>
    <w:rsid w:val="00115196"/>
    <w:rsid w:val="00121328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4B21"/>
    <w:rsid w:val="001D5528"/>
    <w:rsid w:val="001E1891"/>
    <w:rsid w:val="001E748F"/>
    <w:rsid w:val="001F3244"/>
    <w:rsid w:val="001F534A"/>
    <w:rsid w:val="001F7B67"/>
    <w:rsid w:val="00200717"/>
    <w:rsid w:val="00201C78"/>
    <w:rsid w:val="00204A57"/>
    <w:rsid w:val="002131BC"/>
    <w:rsid w:val="00214AEB"/>
    <w:rsid w:val="002156A1"/>
    <w:rsid w:val="002169DE"/>
    <w:rsid w:val="002259A5"/>
    <w:rsid w:val="0024282C"/>
    <w:rsid w:val="00244BBF"/>
    <w:rsid w:val="00245C30"/>
    <w:rsid w:val="00247D68"/>
    <w:rsid w:val="00254D8C"/>
    <w:rsid w:val="002621F5"/>
    <w:rsid w:val="0026315E"/>
    <w:rsid w:val="00266B85"/>
    <w:rsid w:val="00266FFA"/>
    <w:rsid w:val="002741D0"/>
    <w:rsid w:val="0028165D"/>
    <w:rsid w:val="002856F9"/>
    <w:rsid w:val="00286402"/>
    <w:rsid w:val="00286EF4"/>
    <w:rsid w:val="00287423"/>
    <w:rsid w:val="00291959"/>
    <w:rsid w:val="002A0CB6"/>
    <w:rsid w:val="002C2166"/>
    <w:rsid w:val="002C71CE"/>
    <w:rsid w:val="002C792E"/>
    <w:rsid w:val="002E138D"/>
    <w:rsid w:val="002E1572"/>
    <w:rsid w:val="002E2D66"/>
    <w:rsid w:val="002E2E28"/>
    <w:rsid w:val="002E7B8D"/>
    <w:rsid w:val="002F5B67"/>
    <w:rsid w:val="00301D2E"/>
    <w:rsid w:val="00302C66"/>
    <w:rsid w:val="003073AE"/>
    <w:rsid w:val="0033322D"/>
    <w:rsid w:val="00337925"/>
    <w:rsid w:val="00364951"/>
    <w:rsid w:val="00365C0B"/>
    <w:rsid w:val="003761B9"/>
    <w:rsid w:val="0037637C"/>
    <w:rsid w:val="00377CFD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643"/>
    <w:rsid w:val="003D432B"/>
    <w:rsid w:val="003D728C"/>
    <w:rsid w:val="003E5223"/>
    <w:rsid w:val="003F2C2F"/>
    <w:rsid w:val="003F3068"/>
    <w:rsid w:val="004018B3"/>
    <w:rsid w:val="00411D9A"/>
    <w:rsid w:val="00412AE6"/>
    <w:rsid w:val="00415767"/>
    <w:rsid w:val="00417C9C"/>
    <w:rsid w:val="0042203D"/>
    <w:rsid w:val="004268EC"/>
    <w:rsid w:val="00440C03"/>
    <w:rsid w:val="00445C7E"/>
    <w:rsid w:val="00452C88"/>
    <w:rsid w:val="00465288"/>
    <w:rsid w:val="00487BB7"/>
    <w:rsid w:val="0049673C"/>
    <w:rsid w:val="00496F08"/>
    <w:rsid w:val="004A179D"/>
    <w:rsid w:val="004C1365"/>
    <w:rsid w:val="004C6305"/>
    <w:rsid w:val="004D1C3A"/>
    <w:rsid w:val="004D5E7D"/>
    <w:rsid w:val="004D63D5"/>
    <w:rsid w:val="004D6E79"/>
    <w:rsid w:val="004E054A"/>
    <w:rsid w:val="004E2653"/>
    <w:rsid w:val="004E2B8C"/>
    <w:rsid w:val="004F1602"/>
    <w:rsid w:val="004F2EA1"/>
    <w:rsid w:val="004F7659"/>
    <w:rsid w:val="005029C4"/>
    <w:rsid w:val="00505484"/>
    <w:rsid w:val="00516A0F"/>
    <w:rsid w:val="00516F8F"/>
    <w:rsid w:val="00521183"/>
    <w:rsid w:val="00525016"/>
    <w:rsid w:val="00525A98"/>
    <w:rsid w:val="0052732E"/>
    <w:rsid w:val="00531ABE"/>
    <w:rsid w:val="00550C87"/>
    <w:rsid w:val="00557909"/>
    <w:rsid w:val="00563D6F"/>
    <w:rsid w:val="00567A3D"/>
    <w:rsid w:val="00573182"/>
    <w:rsid w:val="00573A3E"/>
    <w:rsid w:val="0058294C"/>
    <w:rsid w:val="0058642B"/>
    <w:rsid w:val="00586A6E"/>
    <w:rsid w:val="005B433A"/>
    <w:rsid w:val="005C0BA2"/>
    <w:rsid w:val="005D0D02"/>
    <w:rsid w:val="005D0E47"/>
    <w:rsid w:val="005E79F3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80BC9"/>
    <w:rsid w:val="00684DCB"/>
    <w:rsid w:val="00697F40"/>
    <w:rsid w:val="006A71BF"/>
    <w:rsid w:val="006B3353"/>
    <w:rsid w:val="006B5E4B"/>
    <w:rsid w:val="006D0F79"/>
    <w:rsid w:val="006F0D88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30F3"/>
    <w:rsid w:val="00756198"/>
    <w:rsid w:val="0076008C"/>
    <w:rsid w:val="007607AE"/>
    <w:rsid w:val="00762878"/>
    <w:rsid w:val="00766369"/>
    <w:rsid w:val="00771814"/>
    <w:rsid w:val="00773D82"/>
    <w:rsid w:val="007A4B09"/>
    <w:rsid w:val="007A6669"/>
    <w:rsid w:val="007B309B"/>
    <w:rsid w:val="007C4572"/>
    <w:rsid w:val="007C566F"/>
    <w:rsid w:val="007D0665"/>
    <w:rsid w:val="007F445F"/>
    <w:rsid w:val="0080001E"/>
    <w:rsid w:val="00800BCF"/>
    <w:rsid w:val="008129EF"/>
    <w:rsid w:val="008141E3"/>
    <w:rsid w:val="00817CD4"/>
    <w:rsid w:val="00842879"/>
    <w:rsid w:val="0084332E"/>
    <w:rsid w:val="008627C1"/>
    <w:rsid w:val="0086395B"/>
    <w:rsid w:val="00864522"/>
    <w:rsid w:val="00866267"/>
    <w:rsid w:val="008678D2"/>
    <w:rsid w:val="00881753"/>
    <w:rsid w:val="00882F00"/>
    <w:rsid w:val="0088574B"/>
    <w:rsid w:val="00885B64"/>
    <w:rsid w:val="00897606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25E1"/>
    <w:rsid w:val="009A3FDF"/>
    <w:rsid w:val="009B17B7"/>
    <w:rsid w:val="009C4725"/>
    <w:rsid w:val="009C7B09"/>
    <w:rsid w:val="009D23E3"/>
    <w:rsid w:val="009D65E8"/>
    <w:rsid w:val="009D7632"/>
    <w:rsid w:val="009D77F6"/>
    <w:rsid w:val="009E1161"/>
    <w:rsid w:val="009E67D4"/>
    <w:rsid w:val="009F3E17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7772"/>
    <w:rsid w:val="00AA2898"/>
    <w:rsid w:val="00AA4A4A"/>
    <w:rsid w:val="00AB0344"/>
    <w:rsid w:val="00AB0B65"/>
    <w:rsid w:val="00AC2D10"/>
    <w:rsid w:val="00AD125E"/>
    <w:rsid w:val="00AE38A1"/>
    <w:rsid w:val="00AF47BC"/>
    <w:rsid w:val="00AF6E7D"/>
    <w:rsid w:val="00B00BFD"/>
    <w:rsid w:val="00B105E1"/>
    <w:rsid w:val="00B131AE"/>
    <w:rsid w:val="00B24391"/>
    <w:rsid w:val="00B24756"/>
    <w:rsid w:val="00B30103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0496"/>
    <w:rsid w:val="00B87523"/>
    <w:rsid w:val="00BA1247"/>
    <w:rsid w:val="00BB4CCF"/>
    <w:rsid w:val="00BD393C"/>
    <w:rsid w:val="00BD4B1C"/>
    <w:rsid w:val="00BF255E"/>
    <w:rsid w:val="00BF33A7"/>
    <w:rsid w:val="00BF61B1"/>
    <w:rsid w:val="00C029CF"/>
    <w:rsid w:val="00C1477A"/>
    <w:rsid w:val="00C15856"/>
    <w:rsid w:val="00C171DC"/>
    <w:rsid w:val="00C2511B"/>
    <w:rsid w:val="00C2618D"/>
    <w:rsid w:val="00C26E75"/>
    <w:rsid w:val="00C34DC7"/>
    <w:rsid w:val="00C47B08"/>
    <w:rsid w:val="00C5272E"/>
    <w:rsid w:val="00C537E8"/>
    <w:rsid w:val="00C607A5"/>
    <w:rsid w:val="00C619F1"/>
    <w:rsid w:val="00C62CC1"/>
    <w:rsid w:val="00C72ACA"/>
    <w:rsid w:val="00C8529B"/>
    <w:rsid w:val="00C87FC0"/>
    <w:rsid w:val="00C9346B"/>
    <w:rsid w:val="00C9450D"/>
    <w:rsid w:val="00C96615"/>
    <w:rsid w:val="00C96870"/>
    <w:rsid w:val="00CA1768"/>
    <w:rsid w:val="00CA1A5F"/>
    <w:rsid w:val="00CA491B"/>
    <w:rsid w:val="00CA5C8F"/>
    <w:rsid w:val="00CB2009"/>
    <w:rsid w:val="00CB37F3"/>
    <w:rsid w:val="00CB6426"/>
    <w:rsid w:val="00CC0A11"/>
    <w:rsid w:val="00CC0E0C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EFC"/>
    <w:rsid w:val="00D3376F"/>
    <w:rsid w:val="00D36708"/>
    <w:rsid w:val="00D37DD9"/>
    <w:rsid w:val="00D456B9"/>
    <w:rsid w:val="00D47A16"/>
    <w:rsid w:val="00D5138A"/>
    <w:rsid w:val="00D671E2"/>
    <w:rsid w:val="00D67B3E"/>
    <w:rsid w:val="00D86983"/>
    <w:rsid w:val="00D91244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2CCF"/>
    <w:rsid w:val="00DE54A8"/>
    <w:rsid w:val="00DF112D"/>
    <w:rsid w:val="00DF22F0"/>
    <w:rsid w:val="00DF6344"/>
    <w:rsid w:val="00E06065"/>
    <w:rsid w:val="00E07E17"/>
    <w:rsid w:val="00E12776"/>
    <w:rsid w:val="00E21B2F"/>
    <w:rsid w:val="00E33E2A"/>
    <w:rsid w:val="00E36320"/>
    <w:rsid w:val="00E407C6"/>
    <w:rsid w:val="00E43C5E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A6A9D"/>
    <w:rsid w:val="00EB0D9F"/>
    <w:rsid w:val="00EB44D8"/>
    <w:rsid w:val="00EB4DD5"/>
    <w:rsid w:val="00EC1589"/>
    <w:rsid w:val="00ED346D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3733F"/>
    <w:rsid w:val="00F52681"/>
    <w:rsid w:val="00F60B81"/>
    <w:rsid w:val="00F621F0"/>
    <w:rsid w:val="00F755C7"/>
    <w:rsid w:val="00F83FA2"/>
    <w:rsid w:val="00F90D3F"/>
    <w:rsid w:val="00F96A73"/>
    <w:rsid w:val="00FA0187"/>
    <w:rsid w:val="00FA49D8"/>
    <w:rsid w:val="00FA4FB3"/>
    <w:rsid w:val="00FB15F8"/>
    <w:rsid w:val="00FB16A0"/>
    <w:rsid w:val="00FB4A28"/>
    <w:rsid w:val="00FB685C"/>
    <w:rsid w:val="00FC0C3B"/>
    <w:rsid w:val="00FC14E9"/>
    <w:rsid w:val="00FC3C70"/>
    <w:rsid w:val="00FD0E1D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5FEA451D"/>
  <w15:chartTrackingRefBased/>
  <w15:docId w15:val="{5183A327-FBAA-4A4B-A35D-72583CF1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katex-mathml">
    <w:name w:val="katex-mathml"/>
    <w:rsid w:val="007530F3"/>
  </w:style>
  <w:style w:type="character" w:customStyle="1" w:styleId="mord">
    <w:name w:val="mord"/>
    <w:rsid w:val="007530F3"/>
  </w:style>
  <w:style w:type="character" w:customStyle="1" w:styleId="mbin">
    <w:name w:val="mbin"/>
    <w:rsid w:val="007530F3"/>
  </w:style>
  <w:style w:type="character" w:customStyle="1" w:styleId="mrel">
    <w:name w:val="mrel"/>
    <w:rsid w:val="007530F3"/>
  </w:style>
  <w:style w:type="character" w:customStyle="1" w:styleId="mopen">
    <w:name w:val="mopen"/>
    <w:rsid w:val="007530F3"/>
  </w:style>
  <w:style w:type="character" w:customStyle="1" w:styleId="vlist-s">
    <w:name w:val="vlist-s"/>
    <w:rsid w:val="007530F3"/>
  </w:style>
  <w:style w:type="character" w:customStyle="1" w:styleId="mclose">
    <w:name w:val="mclose"/>
    <w:rsid w:val="007530F3"/>
  </w:style>
  <w:style w:type="character" w:styleId="HTMLCode">
    <w:name w:val="HTML Code"/>
    <w:uiPriority w:val="99"/>
    <w:unhideWhenUsed/>
    <w:rsid w:val="00E43C5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73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F3733F"/>
    <w:rPr>
      <w:rFonts w:ascii="Courier New" w:hAnsi="Courier New" w:cs="Courier New"/>
    </w:rPr>
  </w:style>
  <w:style w:type="character" w:customStyle="1" w:styleId="hljs-type">
    <w:name w:val="hljs-type"/>
    <w:rsid w:val="00F3733F"/>
  </w:style>
  <w:style w:type="character" w:customStyle="1" w:styleId="hljs-number">
    <w:name w:val="hljs-number"/>
    <w:rsid w:val="00F3733F"/>
  </w:style>
  <w:style w:type="character" w:customStyle="1" w:styleId="hljs-attr">
    <w:name w:val="hljs-attr"/>
    <w:rsid w:val="00F3733F"/>
  </w:style>
  <w:style w:type="character" w:styleId="Emphasis">
    <w:name w:val="Emphasis"/>
    <w:uiPriority w:val="20"/>
    <w:qFormat/>
    <w:rsid w:val="00286402"/>
    <w:rPr>
      <w:i/>
      <w:iCs/>
    </w:rPr>
  </w:style>
  <w:style w:type="character" w:customStyle="1" w:styleId="hljs-attribute">
    <w:name w:val="hljs-attribute"/>
    <w:rsid w:val="00286402"/>
  </w:style>
  <w:style w:type="character" w:customStyle="1" w:styleId="hljs-keyword">
    <w:name w:val="hljs-keyword"/>
    <w:rsid w:val="00C87FC0"/>
  </w:style>
  <w:style w:type="character" w:customStyle="1" w:styleId="hljs-string">
    <w:name w:val="hljs-string"/>
    <w:rsid w:val="00C87FC0"/>
  </w:style>
  <w:style w:type="character" w:customStyle="1" w:styleId="hljs-builtin">
    <w:name w:val="hljs-built_in"/>
    <w:rsid w:val="004D5E7D"/>
  </w:style>
  <w:style w:type="character" w:customStyle="1" w:styleId="hljs-section">
    <w:name w:val="hljs-section"/>
    <w:rsid w:val="0058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4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66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1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05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10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2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4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3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46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2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3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1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9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7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82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61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78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4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34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8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54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1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2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45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3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46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4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8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7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8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34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1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2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20BE7-EDFE-4290-80AF-8588195C1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</cp:revision>
  <cp:lastPrinted>2025-07-04T10:09:00Z</cp:lastPrinted>
  <dcterms:created xsi:type="dcterms:W3CDTF">2025-07-05T09:50:00Z</dcterms:created>
  <dcterms:modified xsi:type="dcterms:W3CDTF">2025-07-05T09:50:00Z</dcterms:modified>
</cp:coreProperties>
</file>